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5AF" w:rsidRPr="000D75AF" w:rsidRDefault="000D75AF" w:rsidP="000D75AF">
      <w:pPr>
        <w:widowControl w:val="0"/>
        <w:spacing w:after="120"/>
        <w:ind w:firstLine="3402"/>
        <w:jc w:val="both"/>
        <w:rPr>
          <w:b/>
          <w:lang w:val="es-AR"/>
        </w:rPr>
      </w:pPr>
      <w:r w:rsidRPr="000D75AF">
        <w:rPr>
          <w:b/>
          <w:lang w:val="es-AR"/>
        </w:rPr>
        <w:t>REGISTRADO BAJO Nº CDCIC-166/23</w:t>
      </w:r>
    </w:p>
    <w:p w:rsidR="000D75AF" w:rsidRPr="000D75AF" w:rsidRDefault="000D75AF" w:rsidP="000D75A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0D75AF">
        <w:rPr>
          <w:b/>
          <w:lang w:val="es-AR"/>
        </w:rPr>
        <w:t xml:space="preserve">Corresponde al </w:t>
      </w:r>
      <w:proofErr w:type="spellStart"/>
      <w:r w:rsidRPr="000D75AF">
        <w:rPr>
          <w:b/>
          <w:lang w:val="es-AR"/>
        </w:rPr>
        <w:t>Expe</w:t>
      </w:r>
      <w:proofErr w:type="spellEnd"/>
      <w:r w:rsidRPr="000D75AF">
        <w:rPr>
          <w:b/>
          <w:lang w:val="es-AR"/>
        </w:rPr>
        <w:t>. N° 0751/23</w:t>
      </w:r>
    </w:p>
    <w:p w:rsidR="000D75AF" w:rsidRPr="000D75AF" w:rsidRDefault="000D75AF" w:rsidP="000D75A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0D75AF">
        <w:rPr>
          <w:b/>
          <w:lang w:val="es-AR"/>
        </w:rPr>
        <w:t xml:space="preserve">BAHIA BLANCA, </w:t>
      </w:r>
      <w:r>
        <w:rPr>
          <w:b/>
          <w:lang w:val="es-AR"/>
        </w:rPr>
        <w:t>07 de marzo de 2023</w:t>
      </w:r>
      <w:bookmarkStart w:id="0" w:name="_GoBack"/>
      <w:bookmarkEnd w:id="0"/>
    </w:p>
    <w:p w:rsidR="000D75AF" w:rsidRPr="000D75AF" w:rsidRDefault="000D75AF" w:rsidP="000D75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0D75AF" w:rsidRPr="000D75AF" w:rsidRDefault="000D75AF" w:rsidP="000D75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D75AF">
        <w:rPr>
          <w:b/>
          <w:lang w:val="es-AR"/>
        </w:rPr>
        <w:t>VISTO:</w:t>
      </w:r>
    </w:p>
    <w:p w:rsidR="000D75AF" w:rsidRPr="000D75AF" w:rsidRDefault="000D75AF" w:rsidP="000D75AF">
      <w:pPr>
        <w:jc w:val="both"/>
        <w:rPr>
          <w:lang w:val="es-AR"/>
        </w:rPr>
      </w:pPr>
    </w:p>
    <w:p w:rsidR="000D75AF" w:rsidRPr="000D75AF" w:rsidRDefault="000D75AF" w:rsidP="000D75AF">
      <w:pPr>
        <w:spacing w:line="260" w:lineRule="exact"/>
        <w:ind w:firstLine="851"/>
        <w:jc w:val="both"/>
        <w:rPr>
          <w:lang w:val="es-AR"/>
        </w:rPr>
      </w:pPr>
      <w:r w:rsidRPr="000D75AF">
        <w:rPr>
          <w:lang w:val="es-AR"/>
        </w:rPr>
        <w:t xml:space="preserve">La Resol. CSU-148/23 que autorizó la creación de dos (02) pasantías internas con destino al Departamento de Ciencias e Ingeniería de la Computación en el marco del proyecto "Red de información meteorológica Ministerio de Desarrollo Agrícola" del Programa “ImpaCT.AR CIENCIA Y TECNOLOGÍA”; </w:t>
      </w:r>
    </w:p>
    <w:p w:rsidR="000D75AF" w:rsidRPr="000D75AF" w:rsidRDefault="000D75AF" w:rsidP="000D75AF">
      <w:pPr>
        <w:spacing w:line="260" w:lineRule="exact"/>
        <w:ind w:firstLine="851"/>
        <w:jc w:val="both"/>
        <w:rPr>
          <w:lang w:val="es-AR"/>
        </w:rPr>
      </w:pPr>
    </w:p>
    <w:p w:rsidR="000D75AF" w:rsidRPr="000D75AF" w:rsidRDefault="000D75AF" w:rsidP="000D75AF">
      <w:pPr>
        <w:spacing w:line="260" w:lineRule="exact"/>
        <w:ind w:firstLine="851"/>
        <w:jc w:val="both"/>
        <w:rPr>
          <w:lang w:val="es-AR"/>
        </w:rPr>
      </w:pPr>
      <w:r w:rsidRPr="000D75AF">
        <w:rPr>
          <w:lang w:val="es-AR"/>
        </w:rPr>
        <w:t>Las Resol. CDCIC-128/23 y CDCIC-129/23 mediante las cuales se designaron a los estudiantes Aldana Case y</w:t>
      </w:r>
      <w:r w:rsidRPr="000D75AF">
        <w:rPr>
          <w:lang w:val="es-AR" w:eastAsia="es-AR"/>
        </w:rPr>
        <w:t xml:space="preserve"> Branco Andrés Martínez </w:t>
      </w:r>
      <w:proofErr w:type="spellStart"/>
      <w:r w:rsidRPr="000D75AF">
        <w:rPr>
          <w:lang w:val="es-AR" w:eastAsia="es-AR"/>
        </w:rPr>
        <w:t>Carpineti</w:t>
      </w:r>
      <w:proofErr w:type="spellEnd"/>
      <w:r w:rsidRPr="000D75AF">
        <w:rPr>
          <w:lang w:val="es-AR" w:eastAsia="es-AR"/>
        </w:rPr>
        <w:t xml:space="preserve"> respectivamente como pasantes</w:t>
      </w:r>
      <w:r w:rsidRPr="000D75AF">
        <w:rPr>
          <w:lang w:val="es-AR"/>
        </w:rPr>
        <w:t>; y</w:t>
      </w:r>
    </w:p>
    <w:p w:rsidR="000D75AF" w:rsidRPr="000D75AF" w:rsidRDefault="000D75AF" w:rsidP="000D75AF">
      <w:pPr>
        <w:jc w:val="both"/>
        <w:rPr>
          <w:lang w:val="es-AR"/>
        </w:rPr>
      </w:pPr>
    </w:p>
    <w:p w:rsidR="000D75AF" w:rsidRPr="000D75AF" w:rsidRDefault="000D75AF" w:rsidP="000D75AF">
      <w:pPr>
        <w:ind w:firstLine="851"/>
        <w:jc w:val="both"/>
        <w:rPr>
          <w:lang w:val="es-AR"/>
        </w:rPr>
      </w:pPr>
    </w:p>
    <w:p w:rsidR="000D75AF" w:rsidRPr="000D75AF" w:rsidRDefault="000D75AF" w:rsidP="000D75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D75AF">
        <w:rPr>
          <w:b/>
          <w:lang w:val="es-AR"/>
        </w:rPr>
        <w:t>CONSIDERANDO:</w:t>
      </w:r>
    </w:p>
    <w:p w:rsidR="000D75AF" w:rsidRPr="000D75AF" w:rsidRDefault="000D75AF" w:rsidP="000D75AF">
      <w:pPr>
        <w:jc w:val="both"/>
        <w:rPr>
          <w:lang w:val="es-AR"/>
        </w:rPr>
      </w:pPr>
    </w:p>
    <w:p w:rsidR="000D75AF" w:rsidRPr="000D75AF" w:rsidRDefault="000D75AF" w:rsidP="000D75AF">
      <w:pPr>
        <w:ind w:firstLine="720"/>
        <w:jc w:val="both"/>
        <w:rPr>
          <w:lang w:val="es-AR"/>
        </w:rPr>
      </w:pPr>
      <w:r w:rsidRPr="000D75AF">
        <w:rPr>
          <w:lang w:val="es-AR"/>
        </w:rPr>
        <w:t xml:space="preserve">Que por error se consignó en la solicitud de creación de las pasantías que las mismas serían financiadas con recursos propios del Departamento de Ciencias e Ingeniería de la Computación, supeditado al ingreso de los fondos correspondientes provenientes del Proyecto "Red de información meteorológica Ministerio de Desarrollo Agrícola" del Programa “ImpaCT.AR CIENCIA Y TECNOLOGÍA” administrado por FUNDASUR; </w:t>
      </w:r>
    </w:p>
    <w:p w:rsidR="000D75AF" w:rsidRPr="000D75AF" w:rsidRDefault="000D75AF" w:rsidP="000D75AF">
      <w:pPr>
        <w:ind w:firstLine="720"/>
        <w:jc w:val="both"/>
        <w:rPr>
          <w:lang w:val="es-AR"/>
        </w:rPr>
      </w:pPr>
    </w:p>
    <w:p w:rsidR="000D75AF" w:rsidRPr="000D75AF" w:rsidRDefault="000D75AF" w:rsidP="000D75AF">
      <w:pPr>
        <w:ind w:firstLine="720"/>
        <w:jc w:val="both"/>
        <w:rPr>
          <w:lang w:val="es-AR"/>
        </w:rPr>
      </w:pPr>
      <w:r w:rsidRPr="000D75AF">
        <w:rPr>
          <w:lang w:val="es-AR"/>
        </w:rPr>
        <w:t xml:space="preserve">Que dichas pasantías fueron creadas para colaborar en ese </w:t>
      </w:r>
      <w:proofErr w:type="gramStart"/>
      <w:r w:rsidRPr="000D75AF">
        <w:rPr>
          <w:lang w:val="es-AR"/>
        </w:rPr>
        <w:t>Proyecto</w:t>
      </w:r>
      <w:proofErr w:type="gramEnd"/>
      <w:r w:rsidRPr="000D75AF">
        <w:rPr>
          <w:lang w:val="es-AR"/>
        </w:rPr>
        <w:t xml:space="preserve"> pero se financian con fondos propios del Departamento transferidos de FUNS; </w:t>
      </w:r>
    </w:p>
    <w:p w:rsidR="000D75AF" w:rsidRPr="000D75AF" w:rsidRDefault="000D75AF" w:rsidP="000D75AF">
      <w:pPr>
        <w:ind w:firstLine="720"/>
        <w:jc w:val="both"/>
        <w:rPr>
          <w:lang w:val="es-AR"/>
        </w:rPr>
      </w:pPr>
    </w:p>
    <w:p w:rsidR="000D75AF" w:rsidRPr="000D75AF" w:rsidRDefault="000D75AF" w:rsidP="000D75AF">
      <w:pPr>
        <w:ind w:firstLine="720"/>
        <w:jc w:val="both"/>
        <w:rPr>
          <w:lang w:val="es-AR"/>
        </w:rPr>
      </w:pPr>
      <w:r w:rsidRPr="000D75AF">
        <w:rPr>
          <w:lang w:val="es-AR"/>
        </w:rPr>
        <w:t xml:space="preserve">Que es necesario rectificar la Resolución CSU-148/23 a fin reflejar correctamente el origen de los fondos y proceder a realizar el pago de las asignaciones estímulo de los alumnos que han sido designados en las mencionadas pasantías internas; </w:t>
      </w:r>
    </w:p>
    <w:p w:rsidR="000D75AF" w:rsidRPr="000D75AF" w:rsidRDefault="000D75AF" w:rsidP="000D75AF">
      <w:pPr>
        <w:ind w:firstLine="720"/>
        <w:jc w:val="both"/>
        <w:rPr>
          <w:lang w:val="es-AR"/>
        </w:rPr>
      </w:pPr>
    </w:p>
    <w:p w:rsidR="000D75AF" w:rsidRPr="000D75AF" w:rsidRDefault="000D75AF" w:rsidP="000D75AF">
      <w:pPr>
        <w:ind w:firstLine="851"/>
        <w:jc w:val="both"/>
        <w:rPr>
          <w:lang w:val="es-AR" w:eastAsia="es-ES"/>
        </w:rPr>
      </w:pPr>
      <w:r w:rsidRPr="000D75AF">
        <w:rPr>
          <w:lang w:val="es-AR" w:eastAsia="es-ES"/>
        </w:rPr>
        <w:t>Que el Consejo Departamental aprobó, en su reunión ordinaria de fecha 07 de marzo de 2023 elevar dicha solicitud;</w:t>
      </w:r>
    </w:p>
    <w:p w:rsidR="000D75AF" w:rsidRPr="000D75AF" w:rsidRDefault="000D75AF" w:rsidP="000D75AF">
      <w:pPr>
        <w:ind w:firstLine="851"/>
        <w:jc w:val="both"/>
        <w:rPr>
          <w:lang w:val="es-AR" w:eastAsia="es-ES"/>
        </w:rPr>
      </w:pPr>
    </w:p>
    <w:p w:rsidR="000D75AF" w:rsidRPr="000D75AF" w:rsidRDefault="000D75AF" w:rsidP="000D75AF">
      <w:pPr>
        <w:rPr>
          <w:lang w:val="es-AR"/>
        </w:rPr>
      </w:pPr>
    </w:p>
    <w:p w:rsidR="000D75AF" w:rsidRPr="000D75AF" w:rsidRDefault="000D75AF" w:rsidP="000D75AF">
      <w:pPr>
        <w:tabs>
          <w:tab w:val="left" w:pos="5670"/>
        </w:tabs>
        <w:jc w:val="both"/>
        <w:rPr>
          <w:b/>
          <w:lang w:val="es-AR"/>
        </w:rPr>
      </w:pPr>
      <w:r w:rsidRPr="000D75AF">
        <w:rPr>
          <w:b/>
          <w:lang w:val="es-AR"/>
        </w:rPr>
        <w:t>POR ELLO,</w:t>
      </w:r>
    </w:p>
    <w:p w:rsidR="000D75AF" w:rsidRPr="000D75AF" w:rsidRDefault="000D75AF" w:rsidP="000D75AF">
      <w:pPr>
        <w:rPr>
          <w:b/>
          <w:bCs/>
          <w:lang w:val="es-AR"/>
        </w:rPr>
      </w:pPr>
    </w:p>
    <w:p w:rsidR="000D75AF" w:rsidRPr="000D75AF" w:rsidRDefault="000D75AF" w:rsidP="000D75AF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0D75AF">
        <w:rPr>
          <w:b/>
          <w:szCs w:val="20"/>
          <w:lang w:val="es-AR"/>
        </w:rPr>
        <w:t>EL CONSEJO DEPARTAMENTAL DE CIENCIAS E INGENIERÍA DE LA COMPUTACIÓN</w:t>
      </w:r>
    </w:p>
    <w:p w:rsidR="000D75AF" w:rsidRPr="000D75AF" w:rsidRDefault="000D75AF" w:rsidP="000D75AF">
      <w:pPr>
        <w:rPr>
          <w:lang w:val="es-AR"/>
        </w:rPr>
      </w:pPr>
    </w:p>
    <w:p w:rsidR="000D75AF" w:rsidRPr="000D75AF" w:rsidRDefault="000D75AF" w:rsidP="000D75AF">
      <w:pPr>
        <w:jc w:val="both"/>
        <w:rPr>
          <w:rFonts w:cs="Arial"/>
          <w:lang w:val="es-AR" w:eastAsia="es-ES"/>
        </w:rPr>
      </w:pPr>
      <w:r w:rsidRPr="000D75AF">
        <w:rPr>
          <w:b/>
          <w:bCs/>
          <w:lang w:val="es-AR"/>
        </w:rPr>
        <w:t>ARTICULO 1</w:t>
      </w:r>
      <w:r w:rsidRPr="000D75AF">
        <w:rPr>
          <w:b/>
          <w:bCs/>
          <w:lang w:val="es-AR"/>
        </w:rPr>
        <w:sym w:font="Symbol" w:char="F0B0"/>
      </w:r>
      <w:r w:rsidRPr="000D75AF">
        <w:rPr>
          <w:b/>
          <w:bCs/>
          <w:lang w:val="es-AR"/>
        </w:rPr>
        <w:t>:</w:t>
      </w:r>
      <w:r w:rsidRPr="000D75AF">
        <w:rPr>
          <w:lang w:val="es-AR"/>
        </w:rPr>
        <w:t xml:space="preserve"> Solicitar al Consejo Superior Universitario </w:t>
      </w:r>
      <w:bookmarkStart w:id="1" w:name="_Hlk137200349"/>
      <w:r w:rsidRPr="000D75AF">
        <w:rPr>
          <w:lang w:val="es-AR"/>
        </w:rPr>
        <w:t xml:space="preserve">rectificar el Artículo 5º de la Resolución CSU-148/23, quedando redactado de la siguiente manera: </w:t>
      </w:r>
    </w:p>
    <w:p w:rsidR="000D75AF" w:rsidRPr="000D75AF" w:rsidRDefault="000D75AF" w:rsidP="000D75AF">
      <w:pPr>
        <w:spacing w:line="260" w:lineRule="exact"/>
        <w:jc w:val="both"/>
        <w:rPr>
          <w:lang w:val="es-AR"/>
        </w:rPr>
      </w:pPr>
      <w:r w:rsidRPr="000D75AF">
        <w:rPr>
          <w:rFonts w:cs="Arial"/>
          <w:lang w:val="es-AR" w:eastAsia="es-ES"/>
        </w:rPr>
        <w:t xml:space="preserve">“El gasto que demande el cumplimiento de la presente Resolución deberá ser imputado a </w:t>
      </w:r>
      <w:proofErr w:type="gramStart"/>
      <w:r w:rsidRPr="000D75AF">
        <w:rPr>
          <w:rFonts w:cs="Arial"/>
          <w:lang w:val="es-AR" w:eastAsia="es-ES"/>
        </w:rPr>
        <w:t xml:space="preserve">la </w:t>
      </w:r>
      <w:r w:rsidRPr="000D75AF">
        <w:rPr>
          <w:lang w:val="es-AR"/>
        </w:rPr>
        <w:t xml:space="preserve"> Categoría</w:t>
      </w:r>
      <w:proofErr w:type="gramEnd"/>
      <w:r w:rsidRPr="000D75AF">
        <w:rPr>
          <w:lang w:val="es-AR"/>
        </w:rPr>
        <w:t xml:space="preserve"> Programática 01.00.00.14: Docencia Universitaria -Pasantías Internas – Unidad Presupuestaria 014.001.000: Departamento de Ciencias e Ingeniería de la Computación  - </w:t>
      </w:r>
    </w:p>
    <w:p w:rsidR="000D75AF" w:rsidRDefault="000D75AF" w:rsidP="000D75AF">
      <w:pPr>
        <w:spacing w:line="260" w:lineRule="exact"/>
        <w:jc w:val="both"/>
        <w:rPr>
          <w:b/>
          <w:lang w:val="es-AR"/>
        </w:rPr>
      </w:pPr>
    </w:p>
    <w:p w:rsidR="000D75AF" w:rsidRDefault="000D75AF" w:rsidP="000D75AF">
      <w:pPr>
        <w:spacing w:line="260" w:lineRule="exact"/>
        <w:jc w:val="both"/>
        <w:rPr>
          <w:b/>
          <w:lang w:val="es-AR"/>
        </w:rPr>
      </w:pPr>
    </w:p>
    <w:p w:rsidR="000D75AF" w:rsidRPr="000D75AF" w:rsidRDefault="000D75AF" w:rsidP="000D75AF">
      <w:pPr>
        <w:spacing w:line="260" w:lineRule="exact"/>
        <w:jc w:val="both"/>
        <w:rPr>
          <w:b/>
          <w:lang w:val="es-AR"/>
        </w:rPr>
      </w:pPr>
      <w:r w:rsidRPr="000D75AF">
        <w:rPr>
          <w:b/>
          <w:lang w:val="es-AR"/>
        </w:rPr>
        <w:lastRenderedPageBreak/>
        <w:t>/// CDCIC-166/23</w:t>
      </w:r>
    </w:p>
    <w:p w:rsidR="000D75AF" w:rsidRPr="000D75AF" w:rsidRDefault="000D75AF" w:rsidP="000D75AF">
      <w:pPr>
        <w:spacing w:line="260" w:lineRule="exact"/>
        <w:jc w:val="both"/>
        <w:rPr>
          <w:lang w:val="es-AR"/>
        </w:rPr>
      </w:pPr>
    </w:p>
    <w:p w:rsidR="000D75AF" w:rsidRPr="000D75AF" w:rsidRDefault="000D75AF" w:rsidP="000D75AF">
      <w:pPr>
        <w:spacing w:line="260" w:lineRule="exact"/>
        <w:jc w:val="both"/>
        <w:rPr>
          <w:lang w:val="es-AR"/>
        </w:rPr>
      </w:pPr>
      <w:r w:rsidRPr="000D75AF">
        <w:rPr>
          <w:lang w:val="es-AR"/>
        </w:rPr>
        <w:t xml:space="preserve">Fuente de Financiamiento: 12: Recursos Propios, supeditado al ingreso de los fondos correspondientes provenientes de la cuenta que el Dpto. de Ciencias e Ingeniería de la Computación tiene en la Fundación de la Universidad Nacional del Sur (Nº 21121302 D.P. Dpto. Cs. </w:t>
      </w:r>
      <w:proofErr w:type="spellStart"/>
      <w:r w:rsidRPr="000D75AF">
        <w:rPr>
          <w:lang w:val="es-AR"/>
        </w:rPr>
        <w:t>Computac</w:t>
      </w:r>
      <w:proofErr w:type="spellEnd"/>
      <w:r w:rsidRPr="000D75AF">
        <w:rPr>
          <w:lang w:val="es-AR"/>
        </w:rPr>
        <w:t>).</w:t>
      </w:r>
    </w:p>
    <w:bookmarkEnd w:id="1"/>
    <w:p w:rsidR="000D75AF" w:rsidRPr="000D75AF" w:rsidRDefault="000D75AF" w:rsidP="000D75AF">
      <w:pPr>
        <w:spacing w:line="260" w:lineRule="exact"/>
        <w:jc w:val="both"/>
        <w:rPr>
          <w:lang w:val="es-AR"/>
        </w:rPr>
      </w:pPr>
    </w:p>
    <w:p w:rsidR="000D75AF" w:rsidRPr="000D75AF" w:rsidRDefault="000D75AF" w:rsidP="000D75AF">
      <w:pPr>
        <w:spacing w:line="260" w:lineRule="exact"/>
        <w:jc w:val="both"/>
        <w:rPr>
          <w:lang w:val="es-AR"/>
        </w:rPr>
      </w:pPr>
      <w:r w:rsidRPr="000D75AF">
        <w:rPr>
          <w:b/>
          <w:bCs/>
          <w:lang w:val="es-AR"/>
        </w:rPr>
        <w:t xml:space="preserve">ARTICULO 7º: </w:t>
      </w:r>
      <w:r w:rsidRPr="000D75AF">
        <w:rPr>
          <w:lang w:val="es-AR"/>
        </w:rPr>
        <w:t>Regístrese; comuníquese; pase al Consejo Superior Universitario para su tratamiento; gírese a la Dirección de Economía y Finanzas a los efectos que correspondan; tome razón la Secretaría General de Relaciones Institucionales y Planeamiento; cumplido, vuelva al Departamento de Ciencias e Ingeniería de la Computación. ------------------------------</w:t>
      </w:r>
    </w:p>
    <w:p w:rsidR="000D75AF" w:rsidRPr="000D75AF" w:rsidRDefault="000D75AF" w:rsidP="000D75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7739" w:rsidRDefault="00EE7739">
      <w:r>
        <w:separator/>
      </w:r>
    </w:p>
  </w:endnote>
  <w:endnote w:type="continuationSeparator" w:id="0">
    <w:p w:rsidR="00EE7739" w:rsidRDefault="00EE77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7739" w:rsidRDefault="00EE7739">
      <w:r>
        <w:separator/>
      </w:r>
    </w:p>
  </w:footnote>
  <w:footnote w:type="continuationSeparator" w:id="0">
    <w:p w:rsidR="00EE7739" w:rsidRDefault="00EE77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0D75AF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EE773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8C3C3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0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15T16:04:00Z</dcterms:created>
  <dcterms:modified xsi:type="dcterms:W3CDTF">2023-06-15T16:04:00Z</dcterms:modified>
</cp:coreProperties>
</file>